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E7CA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4A9E19B" w14:textId="433D171D" w:rsidR="007B4A91" w:rsidRDefault="005E7CA0">
      <w:pPr>
        <w:rPr>
          <w:sz w:val="28"/>
          <w:szCs w:val="28"/>
        </w:rPr>
      </w:pPr>
      <w:r>
        <w:rPr>
          <w:sz w:val="28"/>
          <w:szCs w:val="28"/>
        </w:rPr>
        <w:t>Coins and Arrows</w:t>
      </w: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1A9E072" w:rsidR="007B4A91" w:rsidRDefault="001A16C5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game is to make the player release arrows in order to save himself from the objects which a</w:t>
      </w:r>
      <w:r w:rsidR="0009621F">
        <w:rPr>
          <w:sz w:val="28"/>
          <w:szCs w:val="28"/>
        </w:rPr>
        <w:t>re</w:t>
      </w:r>
      <w:r>
        <w:rPr>
          <w:sz w:val="28"/>
          <w:szCs w:val="28"/>
        </w:rPr>
        <w:t xml:space="preserve"> trying to kill him.</w:t>
      </w:r>
    </w:p>
    <w:p w14:paraId="3D632C61" w14:textId="77777777" w:rsidR="007B4A91" w:rsidRDefault="005E7CA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2A41E47" w:rsidR="007B4A91" w:rsidRDefault="005E7CA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</w:t>
      </w:r>
      <w:proofErr w:type="spellStart"/>
      <w:r>
        <w:rPr>
          <w:sz w:val="28"/>
          <w:szCs w:val="28"/>
        </w:rPr>
        <w:t>treausre</w:t>
      </w:r>
      <w:proofErr w:type="spellEnd"/>
      <w:r>
        <w:rPr>
          <w:sz w:val="28"/>
          <w:szCs w:val="28"/>
        </w:rPr>
        <w:t xml:space="preserve"> hunter goes on a journey to collect gold </w:t>
      </w:r>
      <w:proofErr w:type="gramStart"/>
      <w:r>
        <w:rPr>
          <w:sz w:val="28"/>
          <w:szCs w:val="28"/>
        </w:rPr>
        <w:t>coins ,</w:t>
      </w:r>
      <w:proofErr w:type="gramEnd"/>
      <w:r>
        <w:rPr>
          <w:sz w:val="28"/>
          <w:szCs w:val="28"/>
        </w:rPr>
        <w:t xml:space="preserve"> where he  encounters danger, he has to save himself from those dangers and collect the gold coins.</w:t>
      </w:r>
    </w:p>
    <w:p w14:paraId="6102F988" w14:textId="77777777" w:rsidR="007B4A91" w:rsidRDefault="005E7CA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5E7CA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E7CA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5E7CA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5E7CA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5E7CA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5E7CA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5E7CA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9621F"/>
    <w:rsid w:val="001A16C5"/>
    <w:rsid w:val="00556965"/>
    <w:rsid w:val="005E7CA0"/>
    <w:rsid w:val="007B4A91"/>
    <w:rsid w:val="00E67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6</TotalTime>
  <Pages>3</Pages>
  <Words>210</Words>
  <Characters>120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vaith Lokesh</cp:lastModifiedBy>
  <cp:revision>4</cp:revision>
  <dcterms:created xsi:type="dcterms:W3CDTF">2021-03-18T05:03:00Z</dcterms:created>
  <dcterms:modified xsi:type="dcterms:W3CDTF">2021-11-30T13:22:00Z</dcterms:modified>
</cp:coreProperties>
</file>